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sW3FQAxDiSyg/bfkBooebaT5TQCp+AfD8LkgKJHUnfpjWV/1T1LNu1Vd2fhHn+u//zQgXZILwGy2eKpZ8zEcsznA8yBaPsMLzJRcF3h0DahqX/QPSf/Wgb6vceYZhvlc1ms4DU3jxlrz8+CMFhgaz9SaH06BX6ebtdfDjrij8dR8kDeSaz3pHditvpAS1IrmrfWlWjERCIj2egwvW4/1mAhrPQAsoOhi7est7DKvzL+60JeA+BnV3ucjbh6G1Hwxr5xxL2T2gV8y/JqYYOqL/BbT1PGN9/1DUYr1m5Re+090jlKZhOv+sejfe5Ds+eV+gKmdg6Qv7gfRNReOk/MXr8CMoByd5+ZA141fMB+DK+G7uB8kbs68Up3oy5juJK5P7gffet/9BTueYaBhW1i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antastic! I've been using DayOne for a while, but it suddenly because</w:t>
      </w:r>
      <w:r>
        <w:t xml:space="preserve"> </w:t>
      </w:r>
      <w:r>
        <w:t xml:space="preserve">oh so much more useful! Thanks for sharing thi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e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e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3</dc:title>
  <dc:creator/>
  <cp:keywords/>
  <dcterms:created xsi:type="dcterms:W3CDTF">2026-05-07T02:56:40Z</dcterms:created>
  <dcterms:modified xsi:type="dcterms:W3CDTF">2026-05-07T02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